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 Mechanisms</w:t>
      </w:r>
    </w:p>
    <w:p>
      <w:pPr>
        <w:pStyle w:val="Author"/>
      </w:pPr>
      <w:r>
        <w:t xml:space="preserve">Travis Zalesky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0-29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5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4429125" cy="11049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output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429125" cy="1104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5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5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6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6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0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0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4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4647618"/>
                  <wp:effectExtent b="0" l="0" r="0" t="0"/>
                  <wp:docPr descr="" title="" id="3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data-screening-fig-spatial-plot-output-1.png" id="3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6476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.</w:t>
            </w:r>
          </w:p>
          <w:bookmarkEnd w:id="3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5"/>
    <w:bookmarkStart w:id="36" w:name="sec-data-methods"/>
    <w:p>
      <w:pPr>
        <w:pStyle w:val="Heading2"/>
      </w:pPr>
      <w:r>
        <w:t xml:space="preserve">2 Data &amp; Methods</w:t>
      </w:r>
    </w:p>
    <w:bookmarkEnd w:id="36"/>
    <w:bookmarkStart w:id="37" w:name="conclusion"/>
    <w:p>
      <w:pPr>
        <w:pStyle w:val="Heading2"/>
      </w:pPr>
      <w:r>
        <w:t xml:space="preserve">3 Conclusion</w:t>
      </w:r>
    </w:p>
    <w:bookmarkEnd w:id="37"/>
    <w:bookmarkStart w:id="4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40" w:name="refs"/>
    <w:bookmarkStart w:id="39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38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39"/>
    <w:bookmarkEnd w:id="40"/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31" Target="media/rId31.png" /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travisz09.github.io/ATUR-Broad-Suitability-Analysis/index.qmd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8" Target="https://doi.org/10.1186/s13617-019-0085-5" TargetMode="External" /><Relationship Type="http://schemas.openxmlformats.org/officeDocument/2006/relationships/hyperlink" Id="rId20" Target="https://travisz09.github.io/ATUR-Broad-Suitability-Analysis/index.qmd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 Mechanisms</dc:title>
  <dc:creator>Travis Zalesky; Rowan Cockett</dc:creator>
  <cp:keywords>La Palma, Earthquakes</cp:keywords>
  <dcterms:created xsi:type="dcterms:W3CDTF">2024-10-29T19:20:10Z</dcterms:created>
  <dcterms:modified xsi:type="dcterms:W3CDTF">2024-10-29T19:2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0-29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Earthquake data for the island of La Palma from the September 2021 eruption is found …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